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t Design (antd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React UI library</w:t>
      </w:r>
      <w:r>
        <w:t xml:space="preserve"> </w:t>
      </w:r>
      <w:r>
        <w:t xml:space="preserve">that provides a comprehensive set of high-quality components and demos for building rich, interactive user interfaces.</w:t>
      </w:r>
      <w:r>
        <w:t xml:space="preserve"> </w:t>
      </w:r>
      <w:hyperlink r:id="rId20">
        <w:r>
          <w:rPr>
            <w:rStyle w:val="Hyperlink"/>
          </w:rPr>
          <w:t xml:space="preserve">It adheres to the Ant Design specification and is widely used by developers for web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and enhance your understanding of Ant Desig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nt Design Official Documentation</w:t>
        </w:r>
      </w:hyperlink>
      <w:r>
        <w:t xml:space="preserve">: The official documentation provides detailed information about components, usage, and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igitalOcean Tutorial</w:t>
        </w:r>
      </w:hyperlink>
      <w:r>
        <w:t xml:space="preserve">: This tutorial walks you through creating beautiful UIs using Ant Design in Reac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nt Design Resources</w:t>
        </w:r>
      </w:hyperlink>
      <w:r>
        <w:t xml:space="preserve">: Explore a variety of resources, including charts, components, and landing templa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 Design Pro</w:t>
      </w:r>
      <w:r>
        <w:t xml:space="preserve">: Dive into Ant Design Pro, a powerful framework for building enterprise-level applic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 Design Charts</w:t>
      </w:r>
      <w:r>
        <w:t xml:space="preserve">: Learn about creating data visualizations with Ant Design’s charting library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t.design/docs/react/introduce/" TargetMode="External" /><Relationship Type="http://schemas.openxmlformats.org/officeDocument/2006/relationships/hyperlink" Id="rId22" Target="https://ant.design/docs/resources/" TargetMode="External" /><Relationship Type="http://schemas.openxmlformats.org/officeDocument/2006/relationships/hyperlink" Id="rId21" Target="https://www.digitalocean.com/community/tutorials/react-beautiful-uis-ant-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t.design/docs/react/introduce/" TargetMode="External" /><Relationship Type="http://schemas.openxmlformats.org/officeDocument/2006/relationships/hyperlink" Id="rId22" Target="https://ant.design/docs/resources/" TargetMode="External" /><Relationship Type="http://schemas.openxmlformats.org/officeDocument/2006/relationships/hyperlink" Id="rId21" Target="https://www.digitalocean.com/community/tutorials/react-beautiful-uis-ant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03Z</dcterms:created>
  <dcterms:modified xsi:type="dcterms:W3CDTF">2024-03-23T0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